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DBDFC" w14:textId="77777777" w:rsidR="0017064F" w:rsidRPr="00E14EC3" w:rsidRDefault="0017064F" w:rsidP="00402C76">
      <w:pPr>
        <w:spacing w:after="0"/>
        <w:rPr>
          <w:rFonts w:cs="Times New Roman"/>
          <w:szCs w:val="24"/>
        </w:rPr>
      </w:pPr>
    </w:p>
    <w:p w14:paraId="3BDC2B8F" w14:textId="77777777" w:rsidR="00B7506F" w:rsidRDefault="00B7506F" w:rsidP="00402C76">
      <w:pPr>
        <w:pStyle w:val="APASectionHeader"/>
        <w:spacing w:after="0"/>
        <w:jc w:val="center"/>
        <w:rPr>
          <w:b/>
          <w:bCs/>
        </w:rPr>
      </w:pPr>
    </w:p>
    <w:p w14:paraId="2F15F5ED" w14:textId="77777777" w:rsidR="00B7506F" w:rsidRDefault="00B7506F" w:rsidP="00402C76">
      <w:pPr>
        <w:pStyle w:val="APASectionHeader"/>
        <w:spacing w:after="0"/>
        <w:jc w:val="center"/>
        <w:rPr>
          <w:b/>
          <w:bCs/>
        </w:rPr>
      </w:pPr>
    </w:p>
    <w:p w14:paraId="3888C347" w14:textId="10412370" w:rsidR="00771834" w:rsidRDefault="0017064F" w:rsidP="00402C76">
      <w:pPr>
        <w:pStyle w:val="APASectionHeader"/>
        <w:spacing w:after="0"/>
        <w:jc w:val="center"/>
        <w:rPr>
          <w:b/>
          <w:bCs/>
        </w:rPr>
      </w:pPr>
      <w:r w:rsidRPr="00931A23">
        <w:rPr>
          <w:b/>
          <w:bCs/>
        </w:rPr>
        <w:t>Title of Paper</w:t>
      </w:r>
      <w:r w:rsidR="00931A23">
        <w:rPr>
          <w:b/>
          <w:bCs/>
        </w:rPr>
        <w:t xml:space="preserve"> (bold font)</w:t>
      </w:r>
    </w:p>
    <w:p w14:paraId="2DF92AB3" w14:textId="77777777" w:rsidR="00B7506F" w:rsidRPr="00931A23" w:rsidRDefault="00B7506F" w:rsidP="00402C76">
      <w:pPr>
        <w:pStyle w:val="APASectionHeader"/>
        <w:spacing w:after="0"/>
        <w:jc w:val="center"/>
        <w:rPr>
          <w:b/>
          <w:bCs/>
        </w:rPr>
      </w:pPr>
    </w:p>
    <w:p w14:paraId="2E4860E0" w14:textId="45B6250B" w:rsidR="00931A23" w:rsidRDefault="00931A23" w:rsidP="00402C76">
      <w:pPr>
        <w:pStyle w:val="APASectionHeader"/>
        <w:spacing w:after="0"/>
        <w:jc w:val="center"/>
      </w:pPr>
      <w:r>
        <w:t xml:space="preserve">First name, </w:t>
      </w:r>
      <w:r w:rsidR="001A338C">
        <w:t>M</w:t>
      </w:r>
      <w:r>
        <w:t xml:space="preserve">iddle initial(s), and </w:t>
      </w:r>
      <w:r w:rsidR="001A338C">
        <w:t>L</w:t>
      </w:r>
      <w:r>
        <w:t>ast name</w:t>
      </w:r>
    </w:p>
    <w:p w14:paraId="48012A87" w14:textId="68A9510E" w:rsidR="005C0CF4" w:rsidRDefault="00931A23" w:rsidP="00402C76">
      <w:pPr>
        <w:pStyle w:val="APASectionHeader"/>
        <w:spacing w:after="0"/>
        <w:jc w:val="center"/>
      </w:pPr>
      <w:r>
        <w:t xml:space="preserve">College of Business, </w:t>
      </w:r>
      <w:r w:rsidR="005C0CF4" w:rsidRPr="00E14EC3">
        <w:t>Embry-Riddle Aeronautical University</w:t>
      </w:r>
    </w:p>
    <w:p w14:paraId="42977D26" w14:textId="3C7261FD" w:rsidR="00931A23" w:rsidRDefault="00931A23" w:rsidP="00402C76">
      <w:pPr>
        <w:pStyle w:val="APASectionHeader"/>
        <w:spacing w:after="0"/>
        <w:jc w:val="center"/>
      </w:pPr>
      <w:r>
        <w:t xml:space="preserve">MGMT </w:t>
      </w:r>
      <w:r w:rsidR="00B4644B">
        <w:t>221</w:t>
      </w:r>
      <w:r w:rsidR="00B7506F">
        <w:t xml:space="preserve">: </w:t>
      </w:r>
      <w:r w:rsidR="00B4644B">
        <w:t>Introduction to Management</w:t>
      </w:r>
      <w:r w:rsidR="00B7506F">
        <w:t xml:space="preserve"> Information Systems</w:t>
      </w:r>
    </w:p>
    <w:p w14:paraId="1AE16238" w14:textId="23F2904C" w:rsidR="00931A23" w:rsidRDefault="00B4644B" w:rsidP="00402C76">
      <w:pPr>
        <w:pStyle w:val="APASectionHeader"/>
        <w:spacing w:after="0"/>
        <w:jc w:val="center"/>
      </w:pPr>
      <w:r>
        <w:t>Instructor's Name</w:t>
      </w:r>
    </w:p>
    <w:p w14:paraId="056596E1" w14:textId="77B7EF09" w:rsidR="00B7506F" w:rsidRDefault="00931A23" w:rsidP="00B7506F">
      <w:pPr>
        <w:pStyle w:val="APASectionHeader"/>
        <w:spacing w:after="0"/>
        <w:jc w:val="center"/>
      </w:pPr>
      <w:r w:rsidRPr="00931A23">
        <w:t>Assignment due date</w:t>
      </w:r>
      <w:r w:rsidR="00B7506F">
        <w:t xml:space="preserve"> (i.e. March 1, 2020)</w:t>
      </w:r>
    </w:p>
    <w:p w14:paraId="060CAC61" w14:textId="77777777" w:rsidR="00B7506F" w:rsidRDefault="00B7506F" w:rsidP="00B7506F">
      <w:pPr>
        <w:pStyle w:val="APASectionHeader"/>
        <w:spacing w:after="0"/>
        <w:jc w:val="center"/>
      </w:pPr>
    </w:p>
    <w:p w14:paraId="6E8ACEA6" w14:textId="77777777" w:rsidR="00B7506F" w:rsidRDefault="00B7506F" w:rsidP="00B7506F">
      <w:pPr>
        <w:pStyle w:val="APASectionHeader"/>
        <w:spacing w:after="0"/>
        <w:jc w:val="center"/>
      </w:pPr>
    </w:p>
    <w:p w14:paraId="0CCFFB03" w14:textId="77777777" w:rsidR="00B7506F" w:rsidRDefault="00B7506F" w:rsidP="00B7506F">
      <w:pPr>
        <w:pStyle w:val="APASectionHeader"/>
        <w:spacing w:after="0"/>
        <w:jc w:val="center"/>
      </w:pPr>
    </w:p>
    <w:p w14:paraId="45F9ECE3" w14:textId="77777777" w:rsidR="00B7506F" w:rsidRDefault="00B7506F" w:rsidP="00B7506F">
      <w:pPr>
        <w:pStyle w:val="APASectionHeader"/>
        <w:spacing w:after="0"/>
        <w:jc w:val="center"/>
      </w:pPr>
    </w:p>
    <w:p w14:paraId="78AED253" w14:textId="77777777" w:rsidR="00B7506F" w:rsidRDefault="00B7506F" w:rsidP="00B7506F">
      <w:pPr>
        <w:pStyle w:val="APASectionHeader"/>
        <w:spacing w:after="0"/>
        <w:jc w:val="center"/>
      </w:pPr>
    </w:p>
    <w:p w14:paraId="37EC41E9" w14:textId="77777777" w:rsidR="00B7506F" w:rsidRDefault="00B7506F" w:rsidP="00B7506F">
      <w:pPr>
        <w:pStyle w:val="APASectionHeader"/>
        <w:spacing w:after="0"/>
        <w:jc w:val="center"/>
      </w:pPr>
    </w:p>
    <w:p w14:paraId="64EB50C7" w14:textId="77777777" w:rsidR="00B7506F" w:rsidRDefault="00B7506F" w:rsidP="00B7506F">
      <w:pPr>
        <w:pStyle w:val="APASectionHeader"/>
        <w:spacing w:after="0"/>
        <w:jc w:val="center"/>
      </w:pPr>
    </w:p>
    <w:p w14:paraId="7AC03E69" w14:textId="77777777" w:rsidR="00B7506F" w:rsidRDefault="00B7506F" w:rsidP="00B7506F">
      <w:pPr>
        <w:pStyle w:val="APASectionHeader"/>
        <w:spacing w:after="0"/>
        <w:jc w:val="center"/>
      </w:pPr>
    </w:p>
    <w:p w14:paraId="47FE2F87" w14:textId="77777777" w:rsidR="00B7506F" w:rsidRDefault="00B7506F" w:rsidP="00B7506F">
      <w:pPr>
        <w:pStyle w:val="APASectionHeader"/>
        <w:spacing w:after="0"/>
        <w:jc w:val="center"/>
      </w:pPr>
    </w:p>
    <w:p w14:paraId="2167E425" w14:textId="77777777" w:rsidR="00B7506F" w:rsidRDefault="00B7506F" w:rsidP="00B7506F">
      <w:pPr>
        <w:pStyle w:val="APASectionHeader"/>
        <w:spacing w:after="0"/>
        <w:jc w:val="center"/>
      </w:pPr>
    </w:p>
    <w:p w14:paraId="3104465F" w14:textId="77777777" w:rsidR="00B7506F" w:rsidRDefault="00B7506F" w:rsidP="00B7506F">
      <w:pPr>
        <w:pStyle w:val="APASectionHeader"/>
        <w:spacing w:after="0"/>
        <w:jc w:val="center"/>
      </w:pPr>
    </w:p>
    <w:p w14:paraId="5424E60F" w14:textId="77777777" w:rsidR="00B7506F" w:rsidRDefault="00B7506F" w:rsidP="00B7506F">
      <w:pPr>
        <w:pStyle w:val="APASectionHeader"/>
        <w:spacing w:after="0"/>
        <w:jc w:val="center"/>
      </w:pPr>
    </w:p>
    <w:p w14:paraId="19B9A966" w14:textId="77777777" w:rsidR="00B7506F" w:rsidRDefault="00B7506F" w:rsidP="00B7506F">
      <w:pPr>
        <w:pStyle w:val="APASectionHeader"/>
        <w:spacing w:after="0"/>
        <w:jc w:val="center"/>
      </w:pPr>
    </w:p>
    <w:p w14:paraId="694A94FB" w14:textId="63E72F7D" w:rsidR="00803C04" w:rsidRDefault="00A06D56" w:rsidP="00402C76">
      <w:pPr>
        <w:pStyle w:val="BodyBullet"/>
        <w:jc w:val="center"/>
      </w:pPr>
      <w:r w:rsidRPr="001A338C">
        <w:rPr>
          <w:b/>
          <w:bCs/>
        </w:rPr>
        <w:t>Title of the Paper</w:t>
      </w:r>
      <w:r w:rsidR="000A5876" w:rsidRPr="00E14EC3">
        <w:t xml:space="preserve"> </w:t>
      </w:r>
      <w:r w:rsidR="000460EC" w:rsidRPr="001A338C">
        <w:rPr>
          <w:b/>
          <w:bCs/>
        </w:rPr>
        <w:t>(bold font)</w:t>
      </w:r>
    </w:p>
    <w:p w14:paraId="1732D501" w14:textId="60448619" w:rsidR="001A338C" w:rsidRDefault="00765EDF" w:rsidP="001A338C">
      <w:pPr>
        <w:pStyle w:val="BodyText"/>
        <w:spacing w:after="0"/>
      </w:pPr>
      <w:r>
        <w:t xml:space="preserve">Begin the </w:t>
      </w:r>
      <w:r w:rsidR="001A338C">
        <w:t xml:space="preserve">body of the text </w:t>
      </w:r>
      <w:r>
        <w:t>with</w:t>
      </w:r>
      <w:r w:rsidR="001A338C">
        <w:t xml:space="preserve"> the title of the paper in title case, bold, and centered in the first line. The </w:t>
      </w:r>
      <w:r w:rsidR="001A338C" w:rsidRPr="003F76E9">
        <w:t xml:space="preserve">words in the title of the paper, except for minor words such as </w:t>
      </w:r>
      <w:r w:rsidR="001A338C">
        <w:t>"</w:t>
      </w:r>
      <w:r w:rsidR="001A338C" w:rsidRPr="003F76E9">
        <w:t>of,</w:t>
      </w:r>
      <w:r w:rsidR="001A338C">
        <w:t>" "</w:t>
      </w:r>
      <w:r w:rsidR="001A338C" w:rsidRPr="003F76E9">
        <w:t>and,</w:t>
      </w:r>
      <w:r w:rsidR="001A338C">
        <w:t>" "</w:t>
      </w:r>
      <w:r w:rsidR="001A338C" w:rsidRPr="003F76E9">
        <w:t>the,</w:t>
      </w:r>
      <w:r w:rsidR="001A338C">
        <w:t>"</w:t>
      </w:r>
      <w:r w:rsidR="001A338C" w:rsidRPr="003F76E9">
        <w:t xml:space="preserve"> etc.,  must begin with uppercase letters.</w:t>
      </w:r>
    </w:p>
    <w:p w14:paraId="7163217B" w14:textId="691EC97E" w:rsidR="00402C76" w:rsidRDefault="001A338C" w:rsidP="00402C76">
      <w:pPr>
        <w:pStyle w:val="BodyText"/>
        <w:spacing w:after="0"/>
      </w:pPr>
      <w:r>
        <w:t>The text must be left-aligned, double-line-spaced, with the first line of each paragraph indented by one tab key (0.5 inch). Use headings as needed and appropriate within the text to separate sections and to reflect the organizational structure of the content. Do not start a new page or add extra line breaks when a new heading occurs; each section of the text should follow the next without a break.</w:t>
      </w:r>
    </w:p>
    <w:p w14:paraId="428D18AD" w14:textId="5774809E" w:rsidR="00CE473A" w:rsidRDefault="00CE473A" w:rsidP="00402C76">
      <w:pPr>
        <w:pStyle w:val="BodyText"/>
        <w:spacing w:after="0"/>
        <w:contextualSpacing/>
      </w:pPr>
      <w:r>
        <w:t>Present an introduct</w:t>
      </w:r>
      <w:r w:rsidR="00E2118F">
        <w:t>ion</w:t>
      </w:r>
      <w:r>
        <w:t xml:space="preserve"> paragraph to begin the body of the text. </w:t>
      </w:r>
    </w:p>
    <w:p w14:paraId="7D3C482B" w14:textId="1A2C5AA8" w:rsidR="001A338C" w:rsidRDefault="001A338C" w:rsidP="00402C76">
      <w:pPr>
        <w:pStyle w:val="BodyText"/>
        <w:spacing w:after="0"/>
        <w:contextualSpacing/>
      </w:pPr>
      <w:r>
        <w:t xml:space="preserve">You must present in-text citations for all data that was borrowed from a source, regardless of whether the data consists of a direct quote or words that have been paraphrased. Review the </w:t>
      </w:r>
      <w:r w:rsidRPr="001A338C">
        <w:t>Writing</w:t>
      </w:r>
      <w:r>
        <w:t xml:space="preserve"> </w:t>
      </w:r>
      <w:r w:rsidRPr="001A338C">
        <w:t>Style</w:t>
      </w:r>
      <w:r>
        <w:t xml:space="preserve"> </w:t>
      </w:r>
      <w:r w:rsidRPr="001A338C">
        <w:t>Guide</w:t>
      </w:r>
      <w:r>
        <w:t xml:space="preserve"> that is linked in the Course Specific Information section of the course for format information and examples of the different types of in-text citations.</w:t>
      </w:r>
    </w:p>
    <w:p w14:paraId="6D4C5F06" w14:textId="6856DDAD" w:rsidR="00803C04" w:rsidRPr="001A338C" w:rsidRDefault="00A06D56" w:rsidP="00402C76">
      <w:pPr>
        <w:pStyle w:val="BodyBullet"/>
        <w:ind w:left="720"/>
        <w:jc w:val="center"/>
        <w:rPr>
          <w:b/>
          <w:bCs/>
        </w:rPr>
      </w:pPr>
      <w:r w:rsidRPr="00402C76">
        <w:rPr>
          <w:b/>
        </w:rPr>
        <w:t>Conclusion</w:t>
      </w:r>
      <w:r w:rsidR="000A5876" w:rsidRPr="00402C76">
        <w:rPr>
          <w:b/>
        </w:rPr>
        <w:t xml:space="preserve"> </w:t>
      </w:r>
      <w:r w:rsidR="000A5876" w:rsidRPr="001A338C">
        <w:rPr>
          <w:b/>
          <w:bCs/>
        </w:rPr>
        <w:t>(</w:t>
      </w:r>
      <w:r w:rsidR="001A338C">
        <w:rPr>
          <w:b/>
          <w:bCs/>
        </w:rPr>
        <w:t>b</w:t>
      </w:r>
      <w:r w:rsidR="000A5876" w:rsidRPr="001A338C">
        <w:rPr>
          <w:b/>
          <w:bCs/>
        </w:rPr>
        <w:t xml:space="preserve">old </w:t>
      </w:r>
      <w:r w:rsidR="001731B1" w:rsidRPr="001A338C">
        <w:rPr>
          <w:b/>
          <w:bCs/>
        </w:rPr>
        <w:t>f</w:t>
      </w:r>
      <w:r w:rsidR="000A5876" w:rsidRPr="001A338C">
        <w:rPr>
          <w:b/>
          <w:bCs/>
        </w:rPr>
        <w:t>ont)</w:t>
      </w:r>
    </w:p>
    <w:p w14:paraId="16B24777" w14:textId="0D3BBAA2" w:rsidR="00BF6BEF" w:rsidRPr="00BF6BEF" w:rsidRDefault="001731B1" w:rsidP="00402C76">
      <w:pPr>
        <w:pStyle w:val="BodyText"/>
        <w:spacing w:after="0"/>
      </w:pPr>
      <w:r>
        <w:t xml:space="preserve">The conclusion is </w:t>
      </w:r>
      <w:r w:rsidR="001A338C">
        <w:t xml:space="preserve">the last </w:t>
      </w:r>
      <w:r>
        <w:t xml:space="preserve">part </w:t>
      </w:r>
      <w:r w:rsidR="001A338C">
        <w:t>of the</w:t>
      </w:r>
      <w:r>
        <w:t xml:space="preserve"> body of the text</w:t>
      </w:r>
      <w:r w:rsidR="008C03CC" w:rsidRPr="005E183C">
        <w:t xml:space="preserve">. </w:t>
      </w:r>
      <w:r w:rsidR="00A06D56" w:rsidRPr="005E183C">
        <w:t xml:space="preserve">Center the word </w:t>
      </w:r>
      <w:r w:rsidR="00CE473A">
        <w:t>"</w:t>
      </w:r>
      <w:r w:rsidR="00A06D56" w:rsidRPr="00E8440A">
        <w:rPr>
          <w:b/>
        </w:rPr>
        <w:t>Conclusion</w:t>
      </w:r>
      <w:r w:rsidR="00CE473A">
        <w:t>"</w:t>
      </w:r>
      <w:r w:rsidR="00A06D56" w:rsidRPr="005E183C">
        <w:t xml:space="preserve"> on the first line of the </w:t>
      </w:r>
      <w:r>
        <w:t>c</w:t>
      </w:r>
      <w:r w:rsidR="00A06D56" w:rsidRPr="005E183C">
        <w:t xml:space="preserve">onclusion </w:t>
      </w:r>
      <w:r w:rsidR="00624864" w:rsidRPr="005E183C">
        <w:t>in</w:t>
      </w:r>
      <w:r w:rsidR="00A06D56" w:rsidRPr="005E183C">
        <w:t xml:space="preserve"> bold</w:t>
      </w:r>
      <w:r w:rsidR="00624864" w:rsidRPr="005E183C">
        <w:t xml:space="preserve"> font with no</w:t>
      </w:r>
      <w:r w:rsidR="00A06D56" w:rsidRPr="005E183C">
        <w:t xml:space="preserve"> italics, underline</w:t>
      </w:r>
      <w:r w:rsidR="00624864" w:rsidRPr="005E183C">
        <w:t>s</w:t>
      </w:r>
      <w:r w:rsidR="00CE473A">
        <w:t>,</w:t>
      </w:r>
      <w:r w:rsidR="00A06D56" w:rsidRPr="005E183C">
        <w:t xml:space="preserve"> </w:t>
      </w:r>
      <w:r w:rsidR="00624864" w:rsidRPr="005E183C">
        <w:t xml:space="preserve">or </w:t>
      </w:r>
      <w:r w:rsidR="00A06D56" w:rsidRPr="005E183C">
        <w:t>quotation marks, as illustrated above.</w:t>
      </w:r>
      <w:r>
        <w:t xml:space="preserve"> The c</w:t>
      </w:r>
      <w:r w:rsidR="00E14EC3" w:rsidRPr="00BF6BEF">
        <w:t>onclusion wrap</w:t>
      </w:r>
      <w:r>
        <w:t>s</w:t>
      </w:r>
      <w:r w:rsidR="00E14EC3" w:rsidRPr="00BF6BEF">
        <w:t xml:space="preserve"> up what you have been discussing in your paper. After moving from general information in the introduction </w:t>
      </w:r>
      <w:r>
        <w:t xml:space="preserve">paragraph to specific </w:t>
      </w:r>
      <w:r w:rsidRPr="0015440D">
        <w:t>informat</w:t>
      </w:r>
      <w:r w:rsidR="0015440D">
        <w:t>i</w:t>
      </w:r>
      <w:r w:rsidRPr="0015440D">
        <w:t>on</w:t>
      </w:r>
      <w:r>
        <w:t xml:space="preserve"> in the body of the text</w:t>
      </w:r>
      <w:r w:rsidR="00E14EC3" w:rsidRPr="00BF6BEF">
        <w:t xml:space="preserve">, your conclusion should begin pulling back into more general information that restates the main points of your argument. The following outline may help you conclude your paper. </w:t>
      </w:r>
      <w:r w:rsidR="00803C04" w:rsidRPr="00BF6BEF">
        <w:t xml:space="preserve">In a general way: </w:t>
      </w:r>
    </w:p>
    <w:p w14:paraId="52CCF7B7" w14:textId="77777777" w:rsidR="00BF6BEF" w:rsidRPr="00BF6BEF" w:rsidRDefault="00E14EC3" w:rsidP="00402C76">
      <w:pPr>
        <w:pStyle w:val="BodyBullet"/>
        <w:numPr>
          <w:ilvl w:val="0"/>
          <w:numId w:val="16"/>
        </w:numPr>
      </w:pPr>
      <w:r w:rsidRPr="00BF6BEF">
        <w:lastRenderedPageBreak/>
        <w:t>Restate your topic</w:t>
      </w:r>
      <w:r w:rsidR="00803C04" w:rsidRPr="00BF6BEF">
        <w:t xml:space="preserve"> </w:t>
      </w:r>
      <w:r w:rsidRPr="00BF6BEF">
        <w:t>and why it is important</w:t>
      </w:r>
      <w:r w:rsidR="00803C04" w:rsidRPr="00BF6BEF">
        <w:t>.</w:t>
      </w:r>
    </w:p>
    <w:p w14:paraId="3DC36610" w14:textId="77777777" w:rsidR="00BF6BEF" w:rsidRPr="00BF6BEF" w:rsidRDefault="00803C04" w:rsidP="00402C76">
      <w:pPr>
        <w:pStyle w:val="BodyBullet"/>
        <w:numPr>
          <w:ilvl w:val="0"/>
          <w:numId w:val="16"/>
        </w:numPr>
      </w:pPr>
      <w:r w:rsidRPr="00BF6BEF">
        <w:t>Restate your thesis/claim.</w:t>
      </w:r>
    </w:p>
    <w:p w14:paraId="63056B0D" w14:textId="77777777" w:rsidR="00BF6BEF" w:rsidRPr="00BF6BEF" w:rsidRDefault="00E14EC3" w:rsidP="00402C76">
      <w:pPr>
        <w:pStyle w:val="BodyBullet"/>
        <w:numPr>
          <w:ilvl w:val="0"/>
          <w:numId w:val="16"/>
        </w:numPr>
      </w:pPr>
      <w:r w:rsidRPr="00BF6BEF">
        <w:t>Address opposing viewpoints and explain why readers should align with your position</w:t>
      </w:r>
      <w:r w:rsidR="00803C04" w:rsidRPr="00BF6BEF">
        <w:t>.</w:t>
      </w:r>
    </w:p>
    <w:p w14:paraId="53D013CE" w14:textId="77777777" w:rsidR="00BF6BEF" w:rsidRDefault="00E14EC3" w:rsidP="00402C76">
      <w:pPr>
        <w:pStyle w:val="BodyText"/>
        <w:spacing w:after="0"/>
      </w:pPr>
      <w:r w:rsidRPr="00BF6BEF">
        <w:t>Remember that once you accomplish these tasks, unless otherwise directed by your instructor, you are finished. Simplicity is best for a clear, convincing message.</w:t>
      </w:r>
      <w:r w:rsidR="008A6B0D" w:rsidRPr="00BF6BEF">
        <w:t xml:space="preserve"> T</w:t>
      </w:r>
      <w:r w:rsidRPr="00BF6BEF">
        <w:t>he preacher's maxim is one of the most effective formulas to follow for argument papers:</w:t>
      </w:r>
    </w:p>
    <w:p w14:paraId="42CBBB37" w14:textId="73258073" w:rsidR="00BF6BEF" w:rsidRDefault="00E14EC3" w:rsidP="00402C76">
      <w:pPr>
        <w:pStyle w:val="BodyBullet"/>
        <w:numPr>
          <w:ilvl w:val="0"/>
          <w:numId w:val="17"/>
        </w:numPr>
        <w:rPr>
          <w:rStyle w:val="BodyBulletChar"/>
        </w:rPr>
      </w:pPr>
      <w:r w:rsidRPr="00BF6BEF">
        <w:rPr>
          <w:rStyle w:val="BodyBulletChar"/>
        </w:rPr>
        <w:t>Tell what</w:t>
      </w:r>
      <w:r w:rsidR="008A6B0D" w:rsidRPr="00BF6BEF">
        <w:rPr>
          <w:rStyle w:val="BodyBulletChar"/>
        </w:rPr>
        <w:t xml:space="preserve"> </w:t>
      </w:r>
      <w:r w:rsidRPr="00BF6BEF">
        <w:rPr>
          <w:rStyle w:val="BodyBulletChar"/>
        </w:rPr>
        <w:t>you're going to tell them (introduction).</w:t>
      </w:r>
    </w:p>
    <w:p w14:paraId="7540CBF9" w14:textId="77777777" w:rsidR="00BF6BEF" w:rsidRDefault="00E14EC3" w:rsidP="00402C76">
      <w:pPr>
        <w:pStyle w:val="BodyBullet"/>
        <w:numPr>
          <w:ilvl w:val="0"/>
          <w:numId w:val="17"/>
        </w:numPr>
        <w:rPr>
          <w:rStyle w:val="BodyBulletChar"/>
        </w:rPr>
      </w:pPr>
      <w:r w:rsidRPr="00BF6BEF">
        <w:rPr>
          <w:rStyle w:val="BodyBulletChar"/>
        </w:rPr>
        <w:t>Tell them (body).</w:t>
      </w:r>
    </w:p>
    <w:p w14:paraId="4BE36C8C" w14:textId="14494BAE" w:rsidR="00BF6BEF" w:rsidRDefault="00E14EC3" w:rsidP="00402C76">
      <w:pPr>
        <w:pStyle w:val="BodyBullet"/>
        <w:numPr>
          <w:ilvl w:val="0"/>
          <w:numId w:val="17"/>
        </w:numPr>
        <w:rPr>
          <w:rStyle w:val="BodyBulletChar"/>
        </w:rPr>
      </w:pPr>
      <w:r w:rsidRPr="00BF6BEF">
        <w:rPr>
          <w:rStyle w:val="BodyBulletChar"/>
        </w:rPr>
        <w:t>Tell them w</w:t>
      </w:r>
      <w:r w:rsidR="00480813">
        <w:rPr>
          <w:rStyle w:val="BodyBulletChar"/>
        </w:rPr>
        <w:t>hat you told them (conclusion).</w:t>
      </w:r>
    </w:p>
    <w:p w14:paraId="5507D7E1" w14:textId="77777777" w:rsidR="00480813" w:rsidRDefault="00480813" w:rsidP="00402C76">
      <w:pPr>
        <w:pStyle w:val="BodyText"/>
        <w:spacing w:after="0"/>
        <w:jc w:val="center"/>
      </w:pPr>
    </w:p>
    <w:p w14:paraId="4062978D" w14:textId="77777777" w:rsidR="00480813" w:rsidRDefault="00480813" w:rsidP="00402C76">
      <w:pPr>
        <w:pStyle w:val="BodyText"/>
        <w:spacing w:after="0"/>
        <w:jc w:val="center"/>
      </w:pPr>
    </w:p>
    <w:p w14:paraId="46799230" w14:textId="77777777" w:rsidR="00480813" w:rsidRDefault="00480813" w:rsidP="00402C76">
      <w:pPr>
        <w:pStyle w:val="BodyText"/>
        <w:spacing w:after="0"/>
        <w:jc w:val="center"/>
      </w:pPr>
    </w:p>
    <w:p w14:paraId="4E4F76E3" w14:textId="77777777" w:rsidR="00480813" w:rsidRDefault="00480813" w:rsidP="00402C76">
      <w:pPr>
        <w:pStyle w:val="BodyText"/>
        <w:spacing w:after="0"/>
        <w:jc w:val="center"/>
      </w:pPr>
    </w:p>
    <w:p w14:paraId="392A924A" w14:textId="77777777" w:rsidR="00480813" w:rsidRDefault="00480813" w:rsidP="00402C76">
      <w:pPr>
        <w:pStyle w:val="BodyText"/>
        <w:spacing w:after="0"/>
        <w:jc w:val="center"/>
      </w:pPr>
    </w:p>
    <w:p w14:paraId="079BC874" w14:textId="77777777" w:rsidR="00480813" w:rsidRDefault="00480813" w:rsidP="00402C76">
      <w:pPr>
        <w:pStyle w:val="BodyText"/>
        <w:spacing w:after="0"/>
        <w:jc w:val="center"/>
      </w:pPr>
    </w:p>
    <w:p w14:paraId="52BCC364" w14:textId="77777777" w:rsidR="00480813" w:rsidRDefault="00480813" w:rsidP="00402C76">
      <w:pPr>
        <w:pStyle w:val="BodyText"/>
        <w:spacing w:after="0"/>
        <w:jc w:val="center"/>
      </w:pPr>
    </w:p>
    <w:p w14:paraId="39A34818" w14:textId="77777777" w:rsidR="00480813" w:rsidRDefault="00480813" w:rsidP="00402C76">
      <w:pPr>
        <w:pStyle w:val="BodyText"/>
        <w:spacing w:after="0"/>
        <w:jc w:val="center"/>
      </w:pPr>
    </w:p>
    <w:p w14:paraId="2ED04F1F" w14:textId="77777777" w:rsidR="00480813" w:rsidRDefault="00480813" w:rsidP="00402C76">
      <w:pPr>
        <w:pStyle w:val="BodyText"/>
        <w:spacing w:after="0"/>
        <w:jc w:val="center"/>
      </w:pPr>
    </w:p>
    <w:p w14:paraId="13428BF2" w14:textId="77777777" w:rsidR="00480813" w:rsidRDefault="00480813" w:rsidP="00402C76">
      <w:pPr>
        <w:pStyle w:val="BodyText"/>
        <w:spacing w:after="0"/>
        <w:jc w:val="center"/>
      </w:pPr>
    </w:p>
    <w:p w14:paraId="04BAE6A6" w14:textId="77777777" w:rsidR="00480813" w:rsidRDefault="00480813" w:rsidP="00402C76">
      <w:pPr>
        <w:pStyle w:val="BodyText"/>
        <w:spacing w:after="0"/>
        <w:jc w:val="center"/>
      </w:pPr>
    </w:p>
    <w:p w14:paraId="1582FF71" w14:textId="77777777" w:rsidR="00480813" w:rsidRDefault="00480813" w:rsidP="00402C76">
      <w:pPr>
        <w:pStyle w:val="BodyText"/>
        <w:spacing w:after="0"/>
        <w:jc w:val="center"/>
      </w:pPr>
    </w:p>
    <w:p w14:paraId="096C142C" w14:textId="77777777" w:rsidR="00480813" w:rsidRDefault="00480813" w:rsidP="00402C76">
      <w:pPr>
        <w:pStyle w:val="BodyText"/>
        <w:spacing w:after="0"/>
        <w:jc w:val="center"/>
      </w:pPr>
    </w:p>
    <w:p w14:paraId="756E8586" w14:textId="77777777" w:rsidR="001731B1" w:rsidRDefault="001731B1" w:rsidP="00402C76">
      <w:pPr>
        <w:pStyle w:val="BodyText"/>
        <w:spacing w:after="0"/>
        <w:jc w:val="center"/>
      </w:pPr>
    </w:p>
    <w:p w14:paraId="64C9705E" w14:textId="77777777" w:rsidR="001731B1" w:rsidRDefault="001731B1" w:rsidP="00402C76">
      <w:pPr>
        <w:pStyle w:val="BodyText"/>
        <w:spacing w:after="0"/>
        <w:jc w:val="center"/>
      </w:pPr>
    </w:p>
    <w:p w14:paraId="5CCFB68E" w14:textId="790831CC" w:rsidR="00BF6BEF" w:rsidRDefault="00A06D56" w:rsidP="00402C76">
      <w:pPr>
        <w:pStyle w:val="BodyText"/>
        <w:spacing w:after="0"/>
        <w:contextualSpacing/>
        <w:jc w:val="center"/>
      </w:pPr>
      <w:r w:rsidRPr="001A338C">
        <w:rPr>
          <w:b/>
          <w:bCs/>
        </w:rPr>
        <w:t>References</w:t>
      </w:r>
      <w:r w:rsidR="000A5876" w:rsidRPr="001A338C">
        <w:rPr>
          <w:b/>
          <w:bCs/>
        </w:rPr>
        <w:t xml:space="preserve"> (</w:t>
      </w:r>
      <w:r w:rsidR="001731B1" w:rsidRPr="001A338C">
        <w:rPr>
          <w:b/>
          <w:bCs/>
        </w:rPr>
        <w:t>b</w:t>
      </w:r>
      <w:r w:rsidR="000A5876" w:rsidRPr="001A338C">
        <w:rPr>
          <w:b/>
          <w:bCs/>
        </w:rPr>
        <w:t xml:space="preserve">old </w:t>
      </w:r>
      <w:r w:rsidR="001731B1" w:rsidRPr="001A338C">
        <w:rPr>
          <w:b/>
          <w:bCs/>
        </w:rPr>
        <w:t>f</w:t>
      </w:r>
      <w:r w:rsidR="000A5876" w:rsidRPr="001A338C">
        <w:rPr>
          <w:b/>
          <w:bCs/>
        </w:rPr>
        <w:t>ont)</w:t>
      </w:r>
    </w:p>
    <w:p w14:paraId="6CB69476" w14:textId="2EF46BCE" w:rsidR="00AF3361" w:rsidRDefault="007A4D55" w:rsidP="007A4D55">
      <w:pPr>
        <w:pStyle w:val="ReferenceListReference"/>
        <w:spacing w:after="0"/>
        <w:ind w:left="0" w:firstLine="0"/>
        <w:rPr>
          <w:rStyle w:val="ReferenceListReferenceChar"/>
        </w:rPr>
      </w:pPr>
      <w:r w:rsidRPr="007A4D55">
        <w:rPr>
          <w:rStyle w:val="ReferenceListReferenceChar"/>
        </w:rPr>
        <w:t xml:space="preserve">Refer to the APA Style </w:t>
      </w:r>
      <w:r>
        <w:rPr>
          <w:rStyle w:val="ReferenceListReferenceChar"/>
        </w:rPr>
        <w:t>M</w:t>
      </w:r>
      <w:r w:rsidRPr="007A4D55">
        <w:rPr>
          <w:rStyle w:val="ReferenceListReferenceChar"/>
        </w:rPr>
        <w:t xml:space="preserve">anual </w:t>
      </w:r>
      <w:r>
        <w:rPr>
          <w:rStyle w:val="ReferenceListReferenceChar"/>
        </w:rPr>
        <w:t>(</w:t>
      </w:r>
      <w:r w:rsidRPr="007A4D55">
        <w:rPr>
          <w:rStyle w:val="ReferenceListReferenceChar"/>
        </w:rPr>
        <w:t>7</w:t>
      </w:r>
      <w:r w:rsidRPr="007A4D55">
        <w:rPr>
          <w:rStyle w:val="ReferenceListReferenceChar"/>
          <w:vertAlign w:val="superscript"/>
        </w:rPr>
        <w:t>th</w:t>
      </w:r>
      <w:r w:rsidRPr="007A4D55">
        <w:rPr>
          <w:rStyle w:val="ReferenceListReferenceChar"/>
        </w:rPr>
        <w:t xml:space="preserve"> ed.)</w:t>
      </w:r>
      <w:r>
        <w:rPr>
          <w:rStyle w:val="ReferenceListReferenceChar"/>
        </w:rPr>
        <w:t xml:space="preserve"> or the following Purdue </w:t>
      </w:r>
      <w:r w:rsidR="00B4644B">
        <w:rPr>
          <w:rStyle w:val="ReferenceListReferenceChar"/>
        </w:rPr>
        <w:t>U</w:t>
      </w:r>
      <w:r>
        <w:rPr>
          <w:rStyle w:val="ReferenceListReferenceChar"/>
        </w:rPr>
        <w:t xml:space="preserve">niversity OWL website for specific formatting information: </w:t>
      </w:r>
    </w:p>
    <w:p w14:paraId="3C08B9E4" w14:textId="4D43D178" w:rsidR="00B1419F" w:rsidRDefault="00E76453" w:rsidP="007A4D55">
      <w:pPr>
        <w:pStyle w:val="ReferenceListReference"/>
        <w:spacing w:after="0"/>
        <w:ind w:left="0" w:firstLine="0"/>
      </w:pPr>
      <w:hyperlink r:id="rId8" w:history="1">
        <w:r w:rsidR="00B1419F" w:rsidRPr="0067015E">
          <w:rPr>
            <w:rStyle w:val="Hyperlink"/>
          </w:rPr>
          <w:t>https://owl.purdue.edu/owl/research_and_citation/apa_style/apa_formatting_and_style_guide/general_format.html</w:t>
        </w:r>
      </w:hyperlink>
    </w:p>
    <w:p w14:paraId="42650DE5" w14:textId="77777777" w:rsidR="00B1419F" w:rsidRPr="007A4D55" w:rsidRDefault="00B1419F" w:rsidP="007A4D55">
      <w:pPr>
        <w:pStyle w:val="ReferenceListReference"/>
        <w:spacing w:after="0"/>
        <w:ind w:left="0" w:firstLine="0"/>
      </w:pPr>
    </w:p>
    <w:sectPr w:rsidR="00B1419F" w:rsidRPr="007A4D55" w:rsidSect="0017064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4C72" w14:textId="77777777" w:rsidR="00E76453" w:rsidRDefault="00E76453" w:rsidP="0017064F">
      <w:pPr>
        <w:spacing w:after="0" w:line="240" w:lineRule="auto"/>
      </w:pPr>
      <w:r>
        <w:separator/>
      </w:r>
    </w:p>
  </w:endnote>
  <w:endnote w:type="continuationSeparator" w:id="0">
    <w:p w14:paraId="1B732857" w14:textId="77777777" w:rsidR="00E76453" w:rsidRDefault="00E76453" w:rsidP="00170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57378" w14:textId="77777777" w:rsidR="00931A23" w:rsidRDefault="00931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2C69" w14:textId="77777777" w:rsidR="00931A23" w:rsidRDefault="00931A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2AE0C" w14:textId="77777777" w:rsidR="00931A23" w:rsidRDefault="00931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2195C" w14:textId="77777777" w:rsidR="00E76453" w:rsidRDefault="00E76453" w:rsidP="0017064F">
      <w:pPr>
        <w:spacing w:after="0" w:line="240" w:lineRule="auto"/>
      </w:pPr>
      <w:r>
        <w:separator/>
      </w:r>
    </w:p>
  </w:footnote>
  <w:footnote w:type="continuationSeparator" w:id="0">
    <w:p w14:paraId="6951B2EB" w14:textId="77777777" w:rsidR="00E76453" w:rsidRDefault="00E76453" w:rsidP="001706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2B819" w14:textId="77777777" w:rsidR="00931A23" w:rsidRDefault="00931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83014"/>
      <w:docPartObj>
        <w:docPartGallery w:val="Page Numbers (Top of Page)"/>
        <w:docPartUnique/>
      </w:docPartObj>
    </w:sdtPr>
    <w:sdtEndPr>
      <w:rPr>
        <w:noProof/>
      </w:rPr>
    </w:sdtEndPr>
    <w:sdtContent>
      <w:p w14:paraId="6B38959F" w14:textId="0CE5956A" w:rsidR="005548DC" w:rsidRDefault="005548D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9862D4" w14:textId="7F188879" w:rsidR="0017064F" w:rsidRPr="0010609C" w:rsidRDefault="0017064F">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1D08" w14:textId="6F914247" w:rsidR="00931A23" w:rsidRDefault="00E76453">
    <w:pPr>
      <w:pStyle w:val="Header"/>
      <w:jc w:val="right"/>
    </w:pPr>
    <w:sdt>
      <w:sdtPr>
        <w:id w:val="1699745260"/>
        <w:docPartObj>
          <w:docPartGallery w:val="Page Numbers (Margins)"/>
          <w:docPartUnique/>
        </w:docPartObj>
      </w:sdtPr>
      <w:sdtEndPr/>
      <w:sdtContent>
        <w:r w:rsidR="00931A23">
          <w:rPr>
            <w:noProof/>
          </w:rPr>
          <mc:AlternateContent>
            <mc:Choice Requires="wps">
              <w:drawing>
                <wp:anchor distT="0" distB="0" distL="114300" distR="114300" simplePos="0" relativeHeight="251659264" behindDoc="0" locked="0" layoutInCell="0" allowOverlap="1" wp14:anchorId="7ADF0E4B" wp14:editId="22A6BB64">
                  <wp:simplePos x="0" y="0"/>
                  <wp:positionH relativeFrom="leftMargin">
                    <wp:align>left</wp:align>
                  </wp:positionH>
                  <mc:AlternateContent>
                    <mc:Choice Requires="wp14">
                      <wp:positionV relativeFrom="margin">
                        <wp14:pctPosVOffset>10000</wp14:pctPosVOffset>
                      </wp:positionV>
                    </mc:Choice>
                    <mc:Fallback>
                      <wp:positionV relativeFrom="page">
                        <wp:posOffset>1737360</wp:posOffset>
                      </wp:positionV>
                    </mc:Fallback>
                  </mc:AlternateContent>
                  <wp:extent cx="819150" cy="433705"/>
                  <wp:effectExtent l="0" t="0" r="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343AB9" w14:textId="24967252" w:rsidR="00931A23" w:rsidRDefault="00931A23">
                              <w:pPr>
                                <w:pBdr>
                                  <w:top w:val="single" w:sz="4" w:space="1" w:color="D8D8D8" w:themeColor="background1" w:themeShade="D8"/>
                                </w:pBdr>
                                <w:jc w:val="right"/>
                              </w:pP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7ADF0E4B" id="Rectangle 1" o:spid="_x0000_s1026" style="position:absolute;left:0;text-align:left;margin-left:0;margin-top:0;width:64.5pt;height:34.15pt;z-index:251659264;visibility:visible;mso-wrap-style:square;mso-width-percent:900;mso-height-percent:0;mso-top-percent:100;mso-wrap-distance-left:9pt;mso-wrap-distance-top:0;mso-wrap-distance-right:9pt;mso-wrap-distance-bottom:0;mso-position-horizontal:left;mso-position-horizontal-relative:left-margin-area;mso-position-vertical-relative:margin;mso-width-percent:900;mso-height-percent:0;mso-top-percent:10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" o:allowincell="f" stroked="f">
                  <v:textbox style="mso-fit-shape-to-text:t" inset="0,,0">
                    <w:txbxContent>
                      <w:p w14:paraId="5A343AB9" w14:textId="24967252" w:rsidR="00931A23" w:rsidRDefault="00931A23">
                        <w:pPr>
                          <w:pBdr>
                            <w:top w:val="single" w:sz="4" w:space="1" w:color="D8D8D8" w:themeColor="background1" w:themeShade="D8"/>
                          </w:pBdr>
                          <w:jc w:val="right"/>
                        </w:pPr>
                      </w:p>
                    </w:txbxContent>
                  </v:textbox>
                  <w10:wrap anchorx="margin" anchory="margin"/>
                </v:rect>
              </w:pict>
            </mc:Fallback>
          </mc:AlternateContent>
        </w:r>
      </w:sdtContent>
    </w:sdt>
    <w:sdt>
      <w:sdtPr>
        <w:id w:val="976796711"/>
        <w:docPartObj>
          <w:docPartGallery w:val="Page Numbers (Top of Page)"/>
          <w:docPartUnique/>
        </w:docPartObj>
      </w:sdtPr>
      <w:sdtEndPr>
        <w:rPr>
          <w:noProof/>
        </w:rPr>
      </w:sdtEndPr>
      <w:sdtContent>
        <w:r w:rsidR="00931A23">
          <w:fldChar w:fldCharType="begin"/>
        </w:r>
        <w:r w:rsidR="00931A23">
          <w:instrText xml:space="preserve"> PAGE   \* MERGEFORMAT </w:instrText>
        </w:r>
        <w:r w:rsidR="00931A23">
          <w:fldChar w:fldCharType="separate"/>
        </w:r>
        <w:r w:rsidR="00931A23">
          <w:rPr>
            <w:noProof/>
          </w:rPr>
          <w:t>2</w:t>
        </w:r>
        <w:r w:rsidR="00931A23">
          <w:rPr>
            <w:noProof/>
          </w:rPr>
          <w:fldChar w:fldCharType="end"/>
        </w:r>
      </w:sdtContent>
    </w:sdt>
  </w:p>
  <w:p w14:paraId="13CA3040" w14:textId="7807DDAD" w:rsidR="0017064F" w:rsidRDefault="001A338C">
    <w:pPr>
      <w:pStyle w:val="Header"/>
    </w:pPr>
    <w:r>
      <w:t>Do NOT place “Running head</w:t>
    </w:r>
    <w:r w:rsidR="00B4644B">
      <w:t>:</w:t>
    </w:r>
    <w:r>
      <w:t xml:space="preserve">” </w:t>
    </w:r>
    <w:r w:rsidR="00B4644B">
      <w:t xml:space="preserve">or the title of the paper </w:t>
    </w:r>
    <w:r>
      <w:t xml:space="preserve">data in </w:t>
    </w:r>
    <w:r w:rsidR="00B4644B">
      <w:t xml:space="preserve">any </w:t>
    </w:r>
    <w:r>
      <w:t>page headers</w:t>
    </w:r>
    <w:r w:rsidR="00B4644B">
      <w:t xml:space="preserve"> (NEW with APA Style Manual Version 7)</w:t>
    </w:r>
    <w:r>
      <w:t xml:space="preserve">. </w:t>
    </w:r>
    <w:r w:rsidR="00931A23">
      <w:t xml:space="preserve">Place </w:t>
    </w:r>
    <w:r>
      <w:t xml:space="preserve">only </w:t>
    </w:r>
    <w:r w:rsidR="00931A23">
      <w:t>the page number flush to the right-hand margin in the header of every page. Use automatic page-numbering. In Microsoft Word</w:t>
    </w:r>
    <w:bookmarkStart w:id="0" w:name="_Hlk40115193"/>
    <w:r w:rsidR="00931A23" w:rsidRPr="00931A23">
      <w:rPr>
        <w:rFonts w:ascii="Helvetica" w:eastAsia="Times New Roman" w:hAnsi="Helvetica" w:cs="Helvetica"/>
        <w:color w:val="000000" w:themeColor="text1"/>
        <w:vertAlign w:val="superscript"/>
      </w:rPr>
      <w:t>®</w:t>
    </w:r>
    <w:bookmarkEnd w:id="0"/>
    <w:r w:rsidR="00931A23">
      <w:t xml:space="preserve">, select </w:t>
    </w:r>
    <w:r w:rsidR="00931A23" w:rsidRPr="00931A23">
      <w:rPr>
        <w:i/>
        <w:iCs/>
      </w:rPr>
      <w:t>Insert/Header</w:t>
    </w:r>
    <w:r w:rsidR="00931A23">
      <w:rPr>
        <w:i/>
        <w:iCs/>
      </w:rPr>
      <w:t>/Page Number/Top of Page/</w:t>
    </w:r>
    <w:r w:rsidR="00931A23">
      <w:t xml:space="preserve"> </w:t>
    </w:r>
    <w:r w:rsidR="00931A23" w:rsidRPr="00931A23">
      <w:rPr>
        <w:i/>
        <w:iCs/>
      </w:rPr>
      <w:t>Plain Number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7C5D"/>
    <w:multiLevelType w:val="hybridMultilevel"/>
    <w:tmpl w:val="89C86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B01A2"/>
    <w:multiLevelType w:val="multilevel"/>
    <w:tmpl w:val="A39AB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83BBB"/>
    <w:multiLevelType w:val="hybridMultilevel"/>
    <w:tmpl w:val="8C66A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FC7D74"/>
    <w:multiLevelType w:val="hybridMultilevel"/>
    <w:tmpl w:val="5C4C3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62348"/>
    <w:multiLevelType w:val="hybridMultilevel"/>
    <w:tmpl w:val="5EF45348"/>
    <w:lvl w:ilvl="0" w:tplc="41D28AD0">
      <w:start w:val="1"/>
      <w:numFmt w:val="upperRoman"/>
      <w:lvlText w:val="%1."/>
      <w:lvlJc w:val="left"/>
      <w:pPr>
        <w:ind w:left="371" w:hanging="180"/>
      </w:pPr>
      <w:rPr>
        <w:rFonts w:ascii="Times New Roman" w:eastAsia="Times New Roman" w:hAnsi="Times New Roman" w:hint="default"/>
        <w:spacing w:val="-4"/>
        <w:sz w:val="22"/>
        <w:szCs w:val="22"/>
      </w:rPr>
    </w:lvl>
    <w:lvl w:ilvl="1" w:tplc="CAC6C150">
      <w:start w:val="1"/>
      <w:numFmt w:val="upperLetter"/>
      <w:lvlText w:val="%2."/>
      <w:lvlJc w:val="left"/>
      <w:pPr>
        <w:ind w:left="866" w:hanging="324"/>
      </w:pPr>
      <w:rPr>
        <w:rFonts w:ascii="Times New Roman" w:eastAsia="Times New Roman" w:hAnsi="Times New Roman" w:hint="default"/>
        <w:spacing w:val="-1"/>
        <w:sz w:val="22"/>
        <w:szCs w:val="22"/>
      </w:rPr>
    </w:lvl>
    <w:lvl w:ilvl="2" w:tplc="CF84B27A">
      <w:start w:val="1"/>
      <w:numFmt w:val="decimal"/>
      <w:lvlText w:val="%3."/>
      <w:lvlJc w:val="left"/>
      <w:pPr>
        <w:ind w:left="1257" w:hanging="274"/>
      </w:pPr>
      <w:rPr>
        <w:rFonts w:ascii="Times New Roman" w:eastAsia="Times New Roman" w:hAnsi="Times New Roman" w:hint="default"/>
        <w:spacing w:val="-3"/>
        <w:sz w:val="22"/>
        <w:szCs w:val="22"/>
      </w:rPr>
    </w:lvl>
    <w:lvl w:ilvl="3" w:tplc="6BAE75E6">
      <w:start w:val="1"/>
      <w:numFmt w:val="lowerLetter"/>
      <w:lvlText w:val="%4."/>
      <w:lvlJc w:val="left"/>
      <w:pPr>
        <w:ind w:left="1684" w:hanging="207"/>
      </w:pPr>
      <w:rPr>
        <w:rFonts w:ascii="Times New Roman" w:eastAsia="Times New Roman" w:hAnsi="Times New Roman" w:hint="default"/>
        <w:sz w:val="22"/>
        <w:szCs w:val="22"/>
      </w:rPr>
    </w:lvl>
    <w:lvl w:ilvl="4" w:tplc="86C83E42">
      <w:start w:val="1"/>
      <w:numFmt w:val="bullet"/>
      <w:lvlText w:val="•"/>
      <w:lvlJc w:val="left"/>
      <w:pPr>
        <w:ind w:left="1160" w:hanging="207"/>
      </w:pPr>
      <w:rPr>
        <w:rFonts w:hint="default"/>
      </w:rPr>
    </w:lvl>
    <w:lvl w:ilvl="5" w:tplc="B86C81E4">
      <w:start w:val="1"/>
      <w:numFmt w:val="bullet"/>
      <w:lvlText w:val="•"/>
      <w:lvlJc w:val="left"/>
      <w:pPr>
        <w:ind w:left="1257" w:hanging="207"/>
      </w:pPr>
      <w:rPr>
        <w:rFonts w:hint="default"/>
      </w:rPr>
    </w:lvl>
    <w:lvl w:ilvl="6" w:tplc="77068E7A">
      <w:start w:val="1"/>
      <w:numFmt w:val="bullet"/>
      <w:lvlText w:val="•"/>
      <w:lvlJc w:val="left"/>
      <w:pPr>
        <w:ind w:left="1684" w:hanging="207"/>
      </w:pPr>
      <w:rPr>
        <w:rFonts w:hint="default"/>
      </w:rPr>
    </w:lvl>
    <w:lvl w:ilvl="7" w:tplc="818AFADC">
      <w:start w:val="1"/>
      <w:numFmt w:val="bullet"/>
      <w:lvlText w:val="•"/>
      <w:lvlJc w:val="left"/>
      <w:pPr>
        <w:ind w:left="3618" w:hanging="207"/>
      </w:pPr>
      <w:rPr>
        <w:rFonts w:hint="default"/>
      </w:rPr>
    </w:lvl>
    <w:lvl w:ilvl="8" w:tplc="839457D8">
      <w:start w:val="1"/>
      <w:numFmt w:val="bullet"/>
      <w:lvlText w:val="•"/>
      <w:lvlJc w:val="left"/>
      <w:pPr>
        <w:ind w:left="5552" w:hanging="207"/>
      </w:pPr>
      <w:rPr>
        <w:rFonts w:hint="default"/>
      </w:rPr>
    </w:lvl>
  </w:abstractNum>
  <w:abstractNum w:abstractNumId="5" w15:restartNumberingAfterBreak="0">
    <w:nsid w:val="18511BEC"/>
    <w:multiLevelType w:val="multilevel"/>
    <w:tmpl w:val="EBCEF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5E5D8A"/>
    <w:multiLevelType w:val="hybridMultilevel"/>
    <w:tmpl w:val="81448B98"/>
    <w:lvl w:ilvl="0" w:tplc="F12CD87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AC60EC"/>
    <w:multiLevelType w:val="hybridMultilevel"/>
    <w:tmpl w:val="02561050"/>
    <w:lvl w:ilvl="0" w:tplc="04090001">
      <w:start w:val="1"/>
      <w:numFmt w:val="bullet"/>
      <w:lvlText w:val=""/>
      <w:lvlJc w:val="left"/>
      <w:pPr>
        <w:ind w:left="1541"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8" w15:restartNumberingAfterBreak="0">
    <w:nsid w:val="261360AC"/>
    <w:multiLevelType w:val="hybridMultilevel"/>
    <w:tmpl w:val="FFF4E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172E9D"/>
    <w:multiLevelType w:val="hybridMultilevel"/>
    <w:tmpl w:val="CE1A5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FF17E4"/>
    <w:multiLevelType w:val="hybridMultilevel"/>
    <w:tmpl w:val="891209E2"/>
    <w:lvl w:ilvl="0" w:tplc="04090001">
      <w:start w:val="1"/>
      <w:numFmt w:val="bullet"/>
      <w:lvlText w:val=""/>
      <w:lvlJc w:val="left"/>
      <w:pPr>
        <w:ind w:left="1541" w:hanging="360"/>
      </w:pPr>
      <w:rPr>
        <w:rFonts w:ascii="Symbol" w:hAnsi="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11" w15:restartNumberingAfterBreak="0">
    <w:nsid w:val="4FD8520F"/>
    <w:multiLevelType w:val="multilevel"/>
    <w:tmpl w:val="AF7E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7F3644"/>
    <w:multiLevelType w:val="hybridMultilevel"/>
    <w:tmpl w:val="3360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82852"/>
    <w:multiLevelType w:val="multilevel"/>
    <w:tmpl w:val="FF7A6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722EC9"/>
    <w:multiLevelType w:val="hybridMultilevel"/>
    <w:tmpl w:val="18A600E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E1CC6"/>
    <w:multiLevelType w:val="hybridMultilevel"/>
    <w:tmpl w:val="435A6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4374E3"/>
    <w:multiLevelType w:val="multilevel"/>
    <w:tmpl w:val="D8CA73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D692056"/>
    <w:multiLevelType w:val="hybridMultilevel"/>
    <w:tmpl w:val="5F1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8D6039"/>
    <w:multiLevelType w:val="hybridMultilevel"/>
    <w:tmpl w:val="85F6A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47895"/>
    <w:multiLevelType w:val="hybridMultilevel"/>
    <w:tmpl w:val="EE0A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1D0248"/>
    <w:multiLevelType w:val="hybridMultilevel"/>
    <w:tmpl w:val="6D2238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7F622D"/>
    <w:multiLevelType w:val="hybridMultilevel"/>
    <w:tmpl w:val="340E6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FC7B1E"/>
    <w:multiLevelType w:val="multilevel"/>
    <w:tmpl w:val="1A06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4"/>
  </w:num>
  <w:num w:numId="4">
    <w:abstractNumId w:val="22"/>
  </w:num>
  <w:num w:numId="5">
    <w:abstractNumId w:val="11"/>
  </w:num>
  <w:num w:numId="6">
    <w:abstractNumId w:val="1"/>
  </w:num>
  <w:num w:numId="7">
    <w:abstractNumId w:val="2"/>
  </w:num>
  <w:num w:numId="8">
    <w:abstractNumId w:val="13"/>
  </w:num>
  <w:num w:numId="9">
    <w:abstractNumId w:val="19"/>
  </w:num>
  <w:num w:numId="10">
    <w:abstractNumId w:val="10"/>
  </w:num>
  <w:num w:numId="11">
    <w:abstractNumId w:val="7"/>
  </w:num>
  <w:num w:numId="12">
    <w:abstractNumId w:val="3"/>
  </w:num>
  <w:num w:numId="13">
    <w:abstractNumId w:val="8"/>
  </w:num>
  <w:num w:numId="14">
    <w:abstractNumId w:val="9"/>
  </w:num>
  <w:num w:numId="15">
    <w:abstractNumId w:val="15"/>
  </w:num>
  <w:num w:numId="16">
    <w:abstractNumId w:val="21"/>
  </w:num>
  <w:num w:numId="17">
    <w:abstractNumId w:val="0"/>
  </w:num>
  <w:num w:numId="18">
    <w:abstractNumId w:val="12"/>
  </w:num>
  <w:num w:numId="19">
    <w:abstractNumId w:val="18"/>
  </w:num>
  <w:num w:numId="20">
    <w:abstractNumId w:val="6"/>
  </w:num>
  <w:num w:numId="21">
    <w:abstractNumId w:val="17"/>
  </w:num>
  <w:num w:numId="22">
    <w:abstractNumId w:val="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lickAndTypeStyle w:val="BodyText"/>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MTO0NDMzMzEytDRR0lEKTi0uzszPAykwMqoFALFWeXQtAAAA"/>
  </w:docVars>
  <w:rsids>
    <w:rsidRoot w:val="0017064F"/>
    <w:rsid w:val="00011823"/>
    <w:rsid w:val="000460EC"/>
    <w:rsid w:val="00055A6E"/>
    <w:rsid w:val="000A45B5"/>
    <w:rsid w:val="000A5876"/>
    <w:rsid w:val="000F7E92"/>
    <w:rsid w:val="0010609C"/>
    <w:rsid w:val="001119C1"/>
    <w:rsid w:val="00115CCD"/>
    <w:rsid w:val="00123ACB"/>
    <w:rsid w:val="0014788C"/>
    <w:rsid w:val="0015440D"/>
    <w:rsid w:val="0017064F"/>
    <w:rsid w:val="001731B1"/>
    <w:rsid w:val="00192397"/>
    <w:rsid w:val="00194014"/>
    <w:rsid w:val="001A338C"/>
    <w:rsid w:val="001A40E8"/>
    <w:rsid w:val="001C78F4"/>
    <w:rsid w:val="001D1AD1"/>
    <w:rsid w:val="001D56E0"/>
    <w:rsid w:val="001F19C5"/>
    <w:rsid w:val="002156CF"/>
    <w:rsid w:val="0022762C"/>
    <w:rsid w:val="00254580"/>
    <w:rsid w:val="002D2427"/>
    <w:rsid w:val="003105D4"/>
    <w:rsid w:val="00327A57"/>
    <w:rsid w:val="00364BAF"/>
    <w:rsid w:val="00374F07"/>
    <w:rsid w:val="003830BF"/>
    <w:rsid w:val="003D61B2"/>
    <w:rsid w:val="003E7A0D"/>
    <w:rsid w:val="003F502C"/>
    <w:rsid w:val="003F73D7"/>
    <w:rsid w:val="003F76E9"/>
    <w:rsid w:val="004021AF"/>
    <w:rsid w:val="00402C76"/>
    <w:rsid w:val="00426E84"/>
    <w:rsid w:val="00441A65"/>
    <w:rsid w:val="004544CE"/>
    <w:rsid w:val="004564B5"/>
    <w:rsid w:val="00480813"/>
    <w:rsid w:val="004A0432"/>
    <w:rsid w:val="004C2ABA"/>
    <w:rsid w:val="004C78FB"/>
    <w:rsid w:val="00510D3F"/>
    <w:rsid w:val="00533588"/>
    <w:rsid w:val="005548DC"/>
    <w:rsid w:val="005919C7"/>
    <w:rsid w:val="005C0CF4"/>
    <w:rsid w:val="005C3F7F"/>
    <w:rsid w:val="005E0B6B"/>
    <w:rsid w:val="005E183C"/>
    <w:rsid w:val="006059CE"/>
    <w:rsid w:val="00624864"/>
    <w:rsid w:val="0063652B"/>
    <w:rsid w:val="0067301D"/>
    <w:rsid w:val="00680203"/>
    <w:rsid w:val="00687C09"/>
    <w:rsid w:val="006B4270"/>
    <w:rsid w:val="006E2428"/>
    <w:rsid w:val="006F004D"/>
    <w:rsid w:val="006F6FAC"/>
    <w:rsid w:val="007378BD"/>
    <w:rsid w:val="00760060"/>
    <w:rsid w:val="00765EDF"/>
    <w:rsid w:val="00770C42"/>
    <w:rsid w:val="00771834"/>
    <w:rsid w:val="00797F0D"/>
    <w:rsid w:val="007A4D55"/>
    <w:rsid w:val="007D192C"/>
    <w:rsid w:val="007E24CA"/>
    <w:rsid w:val="007E55A9"/>
    <w:rsid w:val="007F53E1"/>
    <w:rsid w:val="00803C04"/>
    <w:rsid w:val="00822FBC"/>
    <w:rsid w:val="00827400"/>
    <w:rsid w:val="008A6B0D"/>
    <w:rsid w:val="008C03CC"/>
    <w:rsid w:val="008D34B2"/>
    <w:rsid w:val="008D720E"/>
    <w:rsid w:val="008E3FFA"/>
    <w:rsid w:val="00912707"/>
    <w:rsid w:val="00916F50"/>
    <w:rsid w:val="00917780"/>
    <w:rsid w:val="00925902"/>
    <w:rsid w:val="00931A23"/>
    <w:rsid w:val="00945312"/>
    <w:rsid w:val="0096293E"/>
    <w:rsid w:val="00984C84"/>
    <w:rsid w:val="009A6BD2"/>
    <w:rsid w:val="009E5BAC"/>
    <w:rsid w:val="009E5FAB"/>
    <w:rsid w:val="009F680D"/>
    <w:rsid w:val="00A04CC2"/>
    <w:rsid w:val="00A06D56"/>
    <w:rsid w:val="00A15404"/>
    <w:rsid w:val="00A65CB1"/>
    <w:rsid w:val="00A808DD"/>
    <w:rsid w:val="00AF3361"/>
    <w:rsid w:val="00B01246"/>
    <w:rsid w:val="00B12A8C"/>
    <w:rsid w:val="00B1419F"/>
    <w:rsid w:val="00B22933"/>
    <w:rsid w:val="00B33DCD"/>
    <w:rsid w:val="00B4644B"/>
    <w:rsid w:val="00B7506F"/>
    <w:rsid w:val="00BB765C"/>
    <w:rsid w:val="00BD44D1"/>
    <w:rsid w:val="00BF6BEF"/>
    <w:rsid w:val="00C1743A"/>
    <w:rsid w:val="00C3109B"/>
    <w:rsid w:val="00C70956"/>
    <w:rsid w:val="00C82BE0"/>
    <w:rsid w:val="00CA0BA6"/>
    <w:rsid w:val="00CA29BA"/>
    <w:rsid w:val="00CD225A"/>
    <w:rsid w:val="00CD345D"/>
    <w:rsid w:val="00CE473A"/>
    <w:rsid w:val="00D0115E"/>
    <w:rsid w:val="00D37D04"/>
    <w:rsid w:val="00D77911"/>
    <w:rsid w:val="00D92FE7"/>
    <w:rsid w:val="00DA7234"/>
    <w:rsid w:val="00E10388"/>
    <w:rsid w:val="00E14EC3"/>
    <w:rsid w:val="00E2118F"/>
    <w:rsid w:val="00E3342E"/>
    <w:rsid w:val="00E36157"/>
    <w:rsid w:val="00E61578"/>
    <w:rsid w:val="00E72FFB"/>
    <w:rsid w:val="00E7369B"/>
    <w:rsid w:val="00E76453"/>
    <w:rsid w:val="00E8440A"/>
    <w:rsid w:val="00EC2CE0"/>
    <w:rsid w:val="00ED1745"/>
    <w:rsid w:val="00EE4D58"/>
    <w:rsid w:val="00F1742E"/>
    <w:rsid w:val="00F206C8"/>
    <w:rsid w:val="00F30319"/>
    <w:rsid w:val="00FB5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EB909"/>
  <w15:docId w15:val="{4C2056A5-FC4A-4FCC-B428-B2501DD2C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BEF"/>
    <w:pPr>
      <w:spacing w:line="480" w:lineRule="auto"/>
    </w:pPr>
    <w:rPr>
      <w:rFonts w:ascii="Times New Roman" w:hAnsi="Times New Roman"/>
      <w:sz w:val="24"/>
    </w:rPr>
  </w:style>
  <w:style w:type="paragraph" w:styleId="Heading2">
    <w:name w:val="heading 2"/>
    <w:basedOn w:val="Normal"/>
    <w:link w:val="Heading2Char"/>
    <w:uiPriority w:val="9"/>
    <w:qFormat/>
    <w:rsid w:val="005C0CF4"/>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semiHidden/>
    <w:unhideWhenUsed/>
    <w:qFormat/>
    <w:rsid w:val="003830BF"/>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A4D5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64F"/>
  </w:style>
  <w:style w:type="paragraph" w:styleId="Footer">
    <w:name w:val="footer"/>
    <w:basedOn w:val="Normal"/>
    <w:link w:val="FooterChar"/>
    <w:uiPriority w:val="99"/>
    <w:unhideWhenUsed/>
    <w:rsid w:val="00170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64F"/>
  </w:style>
  <w:style w:type="paragraph" w:styleId="BalloonText">
    <w:name w:val="Balloon Text"/>
    <w:basedOn w:val="Normal"/>
    <w:link w:val="BalloonTextChar"/>
    <w:uiPriority w:val="99"/>
    <w:semiHidden/>
    <w:unhideWhenUsed/>
    <w:rsid w:val="001706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064F"/>
    <w:rPr>
      <w:rFonts w:ascii="Tahoma" w:hAnsi="Tahoma" w:cs="Tahoma"/>
      <w:sz w:val="16"/>
      <w:szCs w:val="16"/>
    </w:rPr>
  </w:style>
  <w:style w:type="character" w:customStyle="1" w:styleId="Heading2Char">
    <w:name w:val="Heading 2 Char"/>
    <w:basedOn w:val="DefaultParagraphFont"/>
    <w:link w:val="Heading2"/>
    <w:uiPriority w:val="9"/>
    <w:rsid w:val="005C0CF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C0CF4"/>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5C0CF4"/>
    <w:rPr>
      <w:i/>
      <w:iCs/>
    </w:rPr>
  </w:style>
  <w:style w:type="character" w:styleId="Hyperlink">
    <w:name w:val="Hyperlink"/>
    <w:basedOn w:val="DefaultParagraphFont"/>
    <w:uiPriority w:val="99"/>
    <w:unhideWhenUsed/>
    <w:rsid w:val="005C0CF4"/>
    <w:rPr>
      <w:color w:val="0000FF" w:themeColor="hyperlink"/>
      <w:u w:val="single"/>
    </w:rPr>
  </w:style>
  <w:style w:type="paragraph" w:customStyle="1" w:styleId="Default">
    <w:name w:val="Default"/>
    <w:rsid w:val="00D0115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6293E"/>
    <w:rPr>
      <w:sz w:val="16"/>
      <w:szCs w:val="16"/>
    </w:rPr>
  </w:style>
  <w:style w:type="paragraph" w:styleId="CommentText">
    <w:name w:val="annotation text"/>
    <w:basedOn w:val="Normal"/>
    <w:link w:val="CommentTextChar"/>
    <w:uiPriority w:val="99"/>
    <w:semiHidden/>
    <w:unhideWhenUsed/>
    <w:rsid w:val="0096293E"/>
    <w:pPr>
      <w:spacing w:line="240" w:lineRule="auto"/>
    </w:pPr>
    <w:rPr>
      <w:sz w:val="20"/>
      <w:szCs w:val="20"/>
    </w:rPr>
  </w:style>
  <w:style w:type="character" w:customStyle="1" w:styleId="CommentTextChar">
    <w:name w:val="Comment Text Char"/>
    <w:basedOn w:val="DefaultParagraphFont"/>
    <w:link w:val="CommentText"/>
    <w:uiPriority w:val="99"/>
    <w:semiHidden/>
    <w:rsid w:val="0096293E"/>
    <w:rPr>
      <w:sz w:val="20"/>
      <w:szCs w:val="20"/>
    </w:rPr>
  </w:style>
  <w:style w:type="paragraph" w:styleId="CommentSubject">
    <w:name w:val="annotation subject"/>
    <w:basedOn w:val="CommentText"/>
    <w:next w:val="CommentText"/>
    <w:link w:val="CommentSubjectChar"/>
    <w:uiPriority w:val="99"/>
    <w:semiHidden/>
    <w:unhideWhenUsed/>
    <w:rsid w:val="0096293E"/>
    <w:rPr>
      <w:b/>
      <w:bCs/>
    </w:rPr>
  </w:style>
  <w:style w:type="character" w:customStyle="1" w:styleId="CommentSubjectChar">
    <w:name w:val="Comment Subject Char"/>
    <w:basedOn w:val="CommentTextChar"/>
    <w:link w:val="CommentSubject"/>
    <w:uiPriority w:val="99"/>
    <w:semiHidden/>
    <w:rsid w:val="0096293E"/>
    <w:rPr>
      <w:b/>
      <w:bCs/>
      <w:sz w:val="20"/>
      <w:szCs w:val="20"/>
    </w:rPr>
  </w:style>
  <w:style w:type="character" w:styleId="Strong">
    <w:name w:val="Strong"/>
    <w:basedOn w:val="DefaultParagraphFont"/>
    <w:uiPriority w:val="22"/>
    <w:qFormat/>
    <w:rsid w:val="0010609C"/>
    <w:rPr>
      <w:b/>
      <w:bCs/>
    </w:rPr>
  </w:style>
  <w:style w:type="paragraph" w:styleId="ListParagraph">
    <w:name w:val="List Paragraph"/>
    <w:basedOn w:val="Normal"/>
    <w:uiPriority w:val="34"/>
    <w:qFormat/>
    <w:rsid w:val="008D34B2"/>
    <w:pPr>
      <w:ind w:left="720"/>
      <w:contextualSpacing/>
    </w:pPr>
  </w:style>
  <w:style w:type="paragraph" w:styleId="BodyText">
    <w:name w:val="Body Text"/>
    <w:basedOn w:val="NoIndent"/>
    <w:link w:val="BodyTextChar"/>
    <w:uiPriority w:val="1"/>
    <w:qFormat/>
    <w:rsid w:val="00BF6BEF"/>
    <w:pPr>
      <w:ind w:firstLine="720"/>
    </w:pPr>
  </w:style>
  <w:style w:type="character" w:customStyle="1" w:styleId="BodyTextChar">
    <w:name w:val="Body Text Char"/>
    <w:basedOn w:val="DefaultParagraphFont"/>
    <w:link w:val="BodyText"/>
    <w:uiPriority w:val="1"/>
    <w:rsid w:val="00BF6BEF"/>
    <w:rPr>
      <w:rFonts w:ascii="Times New Roman" w:eastAsia="Times New Roman" w:hAnsi="Times New Roman" w:cs="Times New Roman"/>
      <w:noProof/>
      <w:sz w:val="24"/>
      <w:szCs w:val="24"/>
    </w:rPr>
  </w:style>
  <w:style w:type="character" w:customStyle="1" w:styleId="Heading3Char">
    <w:name w:val="Heading 3 Char"/>
    <w:basedOn w:val="DefaultParagraphFont"/>
    <w:link w:val="Heading3"/>
    <w:uiPriority w:val="9"/>
    <w:semiHidden/>
    <w:rsid w:val="003830BF"/>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A06D56"/>
  </w:style>
  <w:style w:type="paragraph" w:styleId="NoSpacing">
    <w:name w:val="No Spacing"/>
    <w:link w:val="NoSpacingChar"/>
    <w:uiPriority w:val="1"/>
    <w:qFormat/>
    <w:rsid w:val="005E183C"/>
    <w:pPr>
      <w:spacing w:after="0" w:line="240" w:lineRule="auto"/>
    </w:pPr>
    <w:rPr>
      <w:rFonts w:ascii="Helvetica" w:eastAsia="Times New Roman" w:hAnsi="Helvetica" w:cs="Helvetica"/>
      <w:szCs w:val="24"/>
    </w:rPr>
  </w:style>
  <w:style w:type="paragraph" w:customStyle="1" w:styleId="ReferenceListReference">
    <w:name w:val="Reference List Reference"/>
    <w:basedOn w:val="BodyText"/>
    <w:link w:val="ReferenceListReferenceChar"/>
    <w:qFormat/>
    <w:rsid w:val="00BF6BEF"/>
    <w:pPr>
      <w:ind w:left="720" w:hanging="720"/>
    </w:pPr>
  </w:style>
  <w:style w:type="paragraph" w:customStyle="1" w:styleId="NoIndent">
    <w:name w:val="No Indent"/>
    <w:basedOn w:val="Normal"/>
    <w:link w:val="NoIndentChar"/>
    <w:qFormat/>
    <w:rsid w:val="00803C04"/>
    <w:rPr>
      <w:rFonts w:eastAsia="Times New Roman" w:cs="Times New Roman"/>
      <w:noProof/>
      <w:szCs w:val="24"/>
    </w:rPr>
  </w:style>
  <w:style w:type="character" w:customStyle="1" w:styleId="ReferenceListReferenceChar">
    <w:name w:val="Reference List Reference Char"/>
    <w:basedOn w:val="BodyTextChar"/>
    <w:link w:val="ReferenceListReference"/>
    <w:rsid w:val="00BF6BEF"/>
    <w:rPr>
      <w:rFonts w:ascii="Times New Roman" w:eastAsia="Times New Roman" w:hAnsi="Times New Roman" w:cs="Times New Roman"/>
      <w:noProof/>
      <w:sz w:val="24"/>
      <w:szCs w:val="24"/>
    </w:rPr>
  </w:style>
  <w:style w:type="paragraph" w:customStyle="1" w:styleId="APASectionHeader">
    <w:name w:val="APA Section Header"/>
    <w:basedOn w:val="NoIndent"/>
    <w:link w:val="APASectionHeaderChar"/>
    <w:rsid w:val="008A6B0D"/>
  </w:style>
  <w:style w:type="character" w:customStyle="1" w:styleId="NoIndentChar">
    <w:name w:val="No Indent Char"/>
    <w:basedOn w:val="DefaultParagraphFont"/>
    <w:link w:val="NoIndent"/>
    <w:rsid w:val="00803C04"/>
    <w:rPr>
      <w:rFonts w:ascii="Times New Roman" w:eastAsia="Times New Roman" w:hAnsi="Times New Roman" w:cs="Times New Roman"/>
      <w:noProof/>
      <w:sz w:val="24"/>
      <w:szCs w:val="24"/>
    </w:rPr>
  </w:style>
  <w:style w:type="paragraph" w:customStyle="1" w:styleId="BodyBullet">
    <w:name w:val="Body Bullet"/>
    <w:basedOn w:val="NoSpacing"/>
    <w:link w:val="BodyBulletChar"/>
    <w:qFormat/>
    <w:rsid w:val="00BF6BEF"/>
    <w:pPr>
      <w:spacing w:line="480" w:lineRule="auto"/>
    </w:pPr>
    <w:rPr>
      <w:rFonts w:ascii="Times New Roman" w:hAnsi="Times New Roman" w:cs="Times New Roman"/>
      <w:sz w:val="24"/>
    </w:rPr>
  </w:style>
  <w:style w:type="character" w:customStyle="1" w:styleId="APASectionHeaderChar">
    <w:name w:val="APA Section Header Char"/>
    <w:basedOn w:val="BodyTextChar"/>
    <w:link w:val="APASectionHeader"/>
    <w:rsid w:val="008A6B0D"/>
    <w:rPr>
      <w:rFonts w:ascii="Times New Roman" w:eastAsia="Times New Roman" w:hAnsi="Times New Roman" w:cs="Times New Roman"/>
      <w:noProof/>
      <w:sz w:val="24"/>
      <w:szCs w:val="24"/>
    </w:rPr>
  </w:style>
  <w:style w:type="character" w:customStyle="1" w:styleId="NoSpacingChar">
    <w:name w:val="No Spacing Char"/>
    <w:basedOn w:val="DefaultParagraphFont"/>
    <w:link w:val="NoSpacing"/>
    <w:uiPriority w:val="1"/>
    <w:rsid w:val="00BF6BEF"/>
    <w:rPr>
      <w:rFonts w:ascii="Helvetica" w:eastAsia="Times New Roman" w:hAnsi="Helvetica" w:cs="Helvetica"/>
      <w:szCs w:val="24"/>
    </w:rPr>
  </w:style>
  <w:style w:type="character" w:customStyle="1" w:styleId="BodyBulletChar">
    <w:name w:val="Body Bullet Char"/>
    <w:basedOn w:val="NoSpacingChar"/>
    <w:link w:val="BodyBullet"/>
    <w:rsid w:val="00BF6BEF"/>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7A4D55"/>
    <w:rPr>
      <w:rFonts w:asciiTheme="majorHAnsi" w:eastAsiaTheme="majorEastAsia" w:hAnsiTheme="majorHAnsi" w:cstheme="majorBidi"/>
      <w:i/>
      <w:iCs/>
      <w:color w:val="365F91" w:themeColor="accent1" w:themeShade="BF"/>
      <w:sz w:val="24"/>
    </w:rPr>
  </w:style>
  <w:style w:type="character" w:styleId="UnresolvedMention">
    <w:name w:val="Unresolved Mention"/>
    <w:basedOn w:val="DefaultParagraphFont"/>
    <w:uiPriority w:val="99"/>
    <w:semiHidden/>
    <w:unhideWhenUsed/>
    <w:rsid w:val="007A4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36449">
      <w:bodyDiv w:val="1"/>
      <w:marLeft w:val="0"/>
      <w:marRight w:val="0"/>
      <w:marTop w:val="0"/>
      <w:marBottom w:val="0"/>
      <w:divBdr>
        <w:top w:val="none" w:sz="0" w:space="0" w:color="auto"/>
        <w:left w:val="none" w:sz="0" w:space="0" w:color="auto"/>
        <w:bottom w:val="none" w:sz="0" w:space="0" w:color="auto"/>
        <w:right w:val="none" w:sz="0" w:space="0" w:color="auto"/>
      </w:divBdr>
    </w:div>
    <w:div w:id="877476923">
      <w:bodyDiv w:val="1"/>
      <w:marLeft w:val="0"/>
      <w:marRight w:val="0"/>
      <w:marTop w:val="0"/>
      <w:marBottom w:val="0"/>
      <w:divBdr>
        <w:top w:val="none" w:sz="0" w:space="0" w:color="auto"/>
        <w:left w:val="none" w:sz="0" w:space="0" w:color="auto"/>
        <w:bottom w:val="none" w:sz="0" w:space="0" w:color="auto"/>
        <w:right w:val="none" w:sz="0" w:space="0" w:color="auto"/>
      </w:divBdr>
      <w:divsChild>
        <w:div w:id="1355770012">
          <w:marLeft w:val="0"/>
          <w:marRight w:val="0"/>
          <w:marTop w:val="0"/>
          <w:marBottom w:val="0"/>
          <w:divBdr>
            <w:top w:val="none" w:sz="0" w:space="0" w:color="auto"/>
            <w:left w:val="none" w:sz="0" w:space="0" w:color="auto"/>
            <w:bottom w:val="none" w:sz="0" w:space="0" w:color="auto"/>
            <w:right w:val="none" w:sz="0" w:space="0" w:color="auto"/>
          </w:divBdr>
        </w:div>
        <w:div w:id="1636255569">
          <w:marLeft w:val="0"/>
          <w:marRight w:val="0"/>
          <w:marTop w:val="0"/>
          <w:marBottom w:val="0"/>
          <w:divBdr>
            <w:top w:val="none" w:sz="0" w:space="0" w:color="auto"/>
            <w:left w:val="none" w:sz="0" w:space="0" w:color="auto"/>
            <w:bottom w:val="none" w:sz="0" w:space="0" w:color="auto"/>
            <w:right w:val="none" w:sz="0" w:space="0" w:color="auto"/>
          </w:divBdr>
        </w:div>
        <w:div w:id="348219611">
          <w:marLeft w:val="0"/>
          <w:marRight w:val="0"/>
          <w:marTop w:val="0"/>
          <w:marBottom w:val="0"/>
          <w:divBdr>
            <w:top w:val="none" w:sz="0" w:space="0" w:color="auto"/>
            <w:left w:val="none" w:sz="0" w:space="0" w:color="auto"/>
            <w:bottom w:val="none" w:sz="0" w:space="0" w:color="auto"/>
            <w:right w:val="none" w:sz="0" w:space="0" w:color="auto"/>
          </w:divBdr>
        </w:div>
        <w:div w:id="1174490550">
          <w:marLeft w:val="0"/>
          <w:marRight w:val="0"/>
          <w:marTop w:val="0"/>
          <w:marBottom w:val="0"/>
          <w:divBdr>
            <w:top w:val="none" w:sz="0" w:space="0" w:color="auto"/>
            <w:left w:val="none" w:sz="0" w:space="0" w:color="auto"/>
            <w:bottom w:val="none" w:sz="0" w:space="0" w:color="auto"/>
            <w:right w:val="none" w:sz="0" w:space="0" w:color="auto"/>
          </w:divBdr>
        </w:div>
        <w:div w:id="1684938262">
          <w:marLeft w:val="0"/>
          <w:marRight w:val="0"/>
          <w:marTop w:val="0"/>
          <w:marBottom w:val="0"/>
          <w:divBdr>
            <w:top w:val="none" w:sz="0" w:space="0" w:color="auto"/>
            <w:left w:val="none" w:sz="0" w:space="0" w:color="auto"/>
            <w:bottom w:val="none" w:sz="0" w:space="0" w:color="auto"/>
            <w:right w:val="none" w:sz="0" w:space="0" w:color="auto"/>
          </w:divBdr>
        </w:div>
        <w:div w:id="1131828945">
          <w:marLeft w:val="0"/>
          <w:marRight w:val="0"/>
          <w:marTop w:val="0"/>
          <w:marBottom w:val="0"/>
          <w:divBdr>
            <w:top w:val="none" w:sz="0" w:space="0" w:color="auto"/>
            <w:left w:val="none" w:sz="0" w:space="0" w:color="auto"/>
            <w:bottom w:val="none" w:sz="0" w:space="0" w:color="auto"/>
            <w:right w:val="none" w:sz="0" w:space="0" w:color="auto"/>
          </w:divBdr>
        </w:div>
        <w:div w:id="997345592">
          <w:marLeft w:val="0"/>
          <w:marRight w:val="0"/>
          <w:marTop w:val="0"/>
          <w:marBottom w:val="0"/>
          <w:divBdr>
            <w:top w:val="none" w:sz="0" w:space="0" w:color="auto"/>
            <w:left w:val="none" w:sz="0" w:space="0" w:color="auto"/>
            <w:bottom w:val="none" w:sz="0" w:space="0" w:color="auto"/>
            <w:right w:val="none" w:sz="0" w:space="0" w:color="auto"/>
          </w:divBdr>
        </w:div>
        <w:div w:id="114297664">
          <w:marLeft w:val="0"/>
          <w:marRight w:val="0"/>
          <w:marTop w:val="0"/>
          <w:marBottom w:val="0"/>
          <w:divBdr>
            <w:top w:val="none" w:sz="0" w:space="0" w:color="auto"/>
            <w:left w:val="none" w:sz="0" w:space="0" w:color="auto"/>
            <w:bottom w:val="none" w:sz="0" w:space="0" w:color="auto"/>
            <w:right w:val="none" w:sz="0" w:space="0" w:color="auto"/>
          </w:divBdr>
        </w:div>
      </w:divsChild>
    </w:div>
    <w:div w:id="969212323">
      <w:bodyDiv w:val="1"/>
      <w:marLeft w:val="0"/>
      <w:marRight w:val="0"/>
      <w:marTop w:val="0"/>
      <w:marBottom w:val="0"/>
      <w:divBdr>
        <w:top w:val="none" w:sz="0" w:space="0" w:color="auto"/>
        <w:left w:val="none" w:sz="0" w:space="0" w:color="auto"/>
        <w:bottom w:val="none" w:sz="0" w:space="0" w:color="auto"/>
        <w:right w:val="none" w:sz="0" w:space="0" w:color="auto"/>
      </w:divBdr>
      <w:divsChild>
        <w:div w:id="1887713048">
          <w:marLeft w:val="0"/>
          <w:marRight w:val="0"/>
          <w:marTop w:val="0"/>
          <w:marBottom w:val="0"/>
          <w:divBdr>
            <w:top w:val="none" w:sz="0" w:space="0" w:color="auto"/>
            <w:left w:val="none" w:sz="0" w:space="0" w:color="auto"/>
            <w:bottom w:val="none" w:sz="0" w:space="0" w:color="auto"/>
            <w:right w:val="none" w:sz="0" w:space="0" w:color="auto"/>
          </w:divBdr>
          <w:divsChild>
            <w:div w:id="7511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89449">
      <w:bodyDiv w:val="1"/>
      <w:marLeft w:val="0"/>
      <w:marRight w:val="0"/>
      <w:marTop w:val="0"/>
      <w:marBottom w:val="0"/>
      <w:divBdr>
        <w:top w:val="none" w:sz="0" w:space="0" w:color="auto"/>
        <w:left w:val="none" w:sz="0" w:space="0" w:color="auto"/>
        <w:bottom w:val="none" w:sz="0" w:space="0" w:color="auto"/>
        <w:right w:val="none" w:sz="0" w:space="0" w:color="auto"/>
      </w:divBdr>
    </w:div>
    <w:div w:id="1565530576">
      <w:bodyDiv w:val="1"/>
      <w:marLeft w:val="0"/>
      <w:marRight w:val="0"/>
      <w:marTop w:val="0"/>
      <w:marBottom w:val="0"/>
      <w:divBdr>
        <w:top w:val="none" w:sz="0" w:space="0" w:color="auto"/>
        <w:left w:val="none" w:sz="0" w:space="0" w:color="auto"/>
        <w:bottom w:val="none" w:sz="0" w:space="0" w:color="auto"/>
        <w:right w:val="none" w:sz="0" w:space="0" w:color="auto"/>
      </w:divBdr>
    </w:div>
    <w:div w:id="1651709476">
      <w:bodyDiv w:val="1"/>
      <w:marLeft w:val="0"/>
      <w:marRight w:val="0"/>
      <w:marTop w:val="0"/>
      <w:marBottom w:val="0"/>
      <w:divBdr>
        <w:top w:val="none" w:sz="0" w:space="0" w:color="auto"/>
        <w:left w:val="none" w:sz="0" w:space="0" w:color="auto"/>
        <w:bottom w:val="none" w:sz="0" w:space="0" w:color="auto"/>
        <w:right w:val="none" w:sz="0" w:space="0" w:color="auto"/>
      </w:divBdr>
    </w:div>
    <w:div w:id="1658221771">
      <w:bodyDiv w:val="1"/>
      <w:marLeft w:val="0"/>
      <w:marRight w:val="0"/>
      <w:marTop w:val="0"/>
      <w:marBottom w:val="0"/>
      <w:divBdr>
        <w:top w:val="none" w:sz="0" w:space="0" w:color="auto"/>
        <w:left w:val="none" w:sz="0" w:space="0" w:color="auto"/>
        <w:bottom w:val="none" w:sz="0" w:space="0" w:color="auto"/>
        <w:right w:val="none" w:sz="0" w:space="0" w:color="auto"/>
      </w:divBdr>
    </w:div>
    <w:div w:id="1759250235">
      <w:bodyDiv w:val="1"/>
      <w:marLeft w:val="0"/>
      <w:marRight w:val="0"/>
      <w:marTop w:val="0"/>
      <w:marBottom w:val="0"/>
      <w:divBdr>
        <w:top w:val="none" w:sz="0" w:space="0" w:color="auto"/>
        <w:left w:val="none" w:sz="0" w:space="0" w:color="auto"/>
        <w:bottom w:val="none" w:sz="0" w:space="0" w:color="auto"/>
        <w:right w:val="none" w:sz="0" w:space="0" w:color="auto"/>
      </w:divBdr>
    </w:div>
    <w:div w:id="186766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27628-B8F9-423E-9052-EFD9CC99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RAU</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erj</dc:creator>
  <cp:lastModifiedBy>Cory Armstrong</cp:lastModifiedBy>
  <cp:revision>2</cp:revision>
  <dcterms:created xsi:type="dcterms:W3CDTF">2021-04-20T16:47:00Z</dcterms:created>
  <dcterms:modified xsi:type="dcterms:W3CDTF">2021-04-20T16:47:00Z</dcterms:modified>
</cp:coreProperties>
</file>